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29D4" w14:textId="77777777" w:rsidR="0031716D" w:rsidRDefault="0031716D" w:rsidP="0031716D">
      <w:pPr>
        <w:rPr>
          <w:rFonts w:ascii="Arial" w:hAnsi="Arial" w:cs="Arial"/>
        </w:rPr>
      </w:pPr>
    </w:p>
    <w:p w14:paraId="4AA95E51" w14:textId="77777777" w:rsidR="0031716D" w:rsidRDefault="0031716D" w:rsidP="0031716D">
      <w:pPr>
        <w:rPr>
          <w:rFonts w:ascii="Arial" w:hAnsi="Arial" w:cs="Arial"/>
        </w:rPr>
      </w:pPr>
    </w:p>
    <w:p w14:paraId="5E941B05" w14:textId="77777777" w:rsidR="005D0622" w:rsidRDefault="005D0622" w:rsidP="0031716D">
      <w:pPr>
        <w:rPr>
          <w:rFonts w:ascii="Arial" w:hAnsi="Arial" w:cs="Arial"/>
        </w:rPr>
      </w:pPr>
    </w:p>
    <w:p w14:paraId="72DD8799" w14:textId="77777777" w:rsidR="00673855" w:rsidRPr="00673855" w:rsidRDefault="00673855" w:rsidP="0031716D">
      <w:pPr>
        <w:rPr>
          <w:rFonts w:ascii="Arial" w:hAnsi="Arial" w:cs="Arial"/>
          <w:b/>
        </w:rPr>
      </w:pPr>
      <w:r w:rsidRPr="00673855">
        <w:rPr>
          <w:rFonts w:ascii="Arial" w:hAnsi="Arial" w:cs="Arial"/>
          <w:b/>
        </w:rPr>
        <w:t>JOB 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LOCATION:</w:t>
      </w:r>
    </w:p>
    <w:p w14:paraId="37A7F14B" w14:textId="77777777" w:rsidR="00673855" w:rsidRDefault="00673855" w:rsidP="0031716D">
      <w:pPr>
        <w:rPr>
          <w:rFonts w:ascii="Arial" w:hAnsi="Arial" w:cs="Arial"/>
        </w:rPr>
      </w:pPr>
      <w:r>
        <w:rPr>
          <w:rFonts w:ascii="Arial" w:hAnsi="Arial" w:cs="Arial"/>
        </w:rPr>
        <w:t>Caretak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lace La Charrette</w:t>
      </w:r>
    </w:p>
    <w:p w14:paraId="40E095B3" w14:textId="77777777" w:rsidR="00673855" w:rsidRDefault="00673855" w:rsidP="0031716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3389 &amp; 3395 Pembina Hwy</w:t>
      </w:r>
    </w:p>
    <w:p w14:paraId="02DBCA80" w14:textId="77777777" w:rsidR="00673855" w:rsidRDefault="00673855" w:rsidP="0031716D">
      <w:pPr>
        <w:rPr>
          <w:rFonts w:ascii="Arial" w:hAnsi="Arial" w:cs="Arial"/>
        </w:rPr>
      </w:pPr>
    </w:p>
    <w:p w14:paraId="44F43524" w14:textId="77777777" w:rsidR="00673855" w:rsidRDefault="00673855" w:rsidP="0031716D">
      <w:pPr>
        <w:rPr>
          <w:rFonts w:ascii="Arial" w:hAnsi="Arial" w:cs="Arial"/>
          <w:b/>
        </w:rPr>
      </w:pPr>
      <w:r w:rsidRPr="00673855">
        <w:rPr>
          <w:rFonts w:ascii="Arial" w:hAnsi="Arial" w:cs="Arial"/>
          <w:b/>
        </w:rPr>
        <w:t>REPORTS TO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73855">
        <w:rPr>
          <w:rFonts w:ascii="Arial" w:hAnsi="Arial" w:cs="Arial"/>
          <w:b/>
        </w:rPr>
        <w:t>CLOSING DATE:</w:t>
      </w:r>
    </w:p>
    <w:p w14:paraId="67A77919" w14:textId="77777777" w:rsidR="00673855" w:rsidRDefault="00673855" w:rsidP="0031716D">
      <w:pPr>
        <w:rPr>
          <w:rFonts w:ascii="Arial" w:hAnsi="Arial" w:cs="Arial"/>
        </w:rPr>
      </w:pPr>
      <w:r>
        <w:rPr>
          <w:rFonts w:ascii="Arial" w:hAnsi="Arial" w:cs="Arial"/>
        </w:rPr>
        <w:t>Manager of Bui</w:t>
      </w:r>
      <w:r w:rsidR="000D3390">
        <w:rPr>
          <w:rFonts w:ascii="Arial" w:hAnsi="Arial" w:cs="Arial"/>
        </w:rPr>
        <w:t>lding Services</w:t>
      </w:r>
      <w:r w:rsidR="000D3390">
        <w:rPr>
          <w:rFonts w:ascii="Arial" w:hAnsi="Arial" w:cs="Arial"/>
        </w:rPr>
        <w:tab/>
        <w:t>October 11</w:t>
      </w:r>
      <w:r w:rsidR="00F9050B">
        <w:rPr>
          <w:rFonts w:ascii="Arial" w:hAnsi="Arial" w:cs="Arial"/>
        </w:rPr>
        <w:t>, 2021</w:t>
      </w:r>
    </w:p>
    <w:p w14:paraId="1EDDAED1" w14:textId="77777777" w:rsidR="00673855" w:rsidRDefault="00673855" w:rsidP="0031716D">
      <w:pPr>
        <w:rPr>
          <w:rFonts w:ascii="Arial" w:hAnsi="Arial" w:cs="Arial"/>
        </w:rPr>
      </w:pPr>
    </w:p>
    <w:p w14:paraId="39884FA2" w14:textId="77777777" w:rsidR="00673855" w:rsidRDefault="00673855" w:rsidP="0031716D">
      <w:pPr>
        <w:rPr>
          <w:rFonts w:ascii="Arial" w:hAnsi="Arial" w:cs="Arial"/>
          <w:b/>
        </w:rPr>
      </w:pPr>
      <w:r w:rsidRPr="00673855">
        <w:rPr>
          <w:rFonts w:ascii="Arial" w:hAnsi="Arial" w:cs="Arial"/>
          <w:b/>
        </w:rPr>
        <w:t>POSITION:</w:t>
      </w:r>
    </w:p>
    <w:p w14:paraId="3D63CD2C" w14:textId="77777777" w:rsidR="00673855" w:rsidRDefault="00673855" w:rsidP="0031716D">
      <w:pPr>
        <w:pBdr>
          <w:bottom w:val="single" w:sz="12" w:space="1" w:color="auto"/>
        </w:pBdr>
        <w:rPr>
          <w:rFonts w:ascii="Arial" w:hAnsi="Arial" w:cs="Arial"/>
        </w:rPr>
      </w:pPr>
      <w:r w:rsidRPr="00673855">
        <w:rPr>
          <w:rFonts w:ascii="Arial" w:hAnsi="Arial" w:cs="Arial"/>
        </w:rPr>
        <w:t>Full Time</w:t>
      </w:r>
      <w:r w:rsidR="00F9050B">
        <w:rPr>
          <w:rFonts w:ascii="Arial" w:hAnsi="Arial" w:cs="Arial"/>
        </w:rPr>
        <w:t xml:space="preserve"> – Live-in-Caretaker</w:t>
      </w:r>
    </w:p>
    <w:p w14:paraId="38C2EA3A" w14:textId="77777777" w:rsidR="00673855" w:rsidRDefault="00673855" w:rsidP="0031716D">
      <w:pPr>
        <w:rPr>
          <w:rFonts w:ascii="Arial" w:hAnsi="Arial" w:cs="Arial"/>
        </w:rPr>
      </w:pPr>
    </w:p>
    <w:p w14:paraId="28A0735C" w14:textId="77777777" w:rsidR="00673855" w:rsidRDefault="00673855" w:rsidP="0031716D">
      <w:pPr>
        <w:pBdr>
          <w:bottom w:val="single" w:sz="12" w:space="1" w:color="auto"/>
        </w:pBdr>
        <w:rPr>
          <w:rFonts w:ascii="Arial" w:hAnsi="Arial" w:cs="Arial"/>
          <w:i/>
        </w:rPr>
      </w:pPr>
      <w:r w:rsidRPr="00673855">
        <w:rPr>
          <w:rFonts w:ascii="Arial" w:hAnsi="Arial" w:cs="Arial"/>
          <w:i/>
        </w:rPr>
        <w:t xml:space="preserve">Ten </w:t>
      </w:r>
      <w:proofErr w:type="spellStart"/>
      <w:r w:rsidRPr="00673855">
        <w:rPr>
          <w:rFonts w:ascii="Arial" w:hAnsi="Arial" w:cs="Arial"/>
          <w:i/>
        </w:rPr>
        <w:t>Ten</w:t>
      </w:r>
      <w:proofErr w:type="spellEnd"/>
      <w:r w:rsidRPr="00673855">
        <w:rPr>
          <w:rFonts w:ascii="Arial" w:hAnsi="Arial" w:cs="Arial"/>
          <w:i/>
        </w:rPr>
        <w:t xml:space="preserve"> Sinclair Housing Inc. is a non-profit consumer driven organization that provides housing and attendant care services to support people with physical disabilities to live independently in the community.</w:t>
      </w:r>
    </w:p>
    <w:p w14:paraId="2E76646B" w14:textId="77777777" w:rsidR="00673855" w:rsidRPr="00673855" w:rsidRDefault="00673855" w:rsidP="0031716D">
      <w:pPr>
        <w:pBdr>
          <w:bottom w:val="single" w:sz="12" w:space="1" w:color="auto"/>
        </w:pBdr>
        <w:rPr>
          <w:rFonts w:ascii="Arial" w:hAnsi="Arial" w:cs="Arial"/>
          <w:i/>
        </w:rPr>
      </w:pPr>
    </w:p>
    <w:p w14:paraId="0EF7281A" w14:textId="77777777" w:rsidR="00673855" w:rsidRPr="00673855" w:rsidRDefault="00673855" w:rsidP="0031716D">
      <w:pPr>
        <w:rPr>
          <w:rFonts w:ascii="Arial" w:hAnsi="Arial" w:cs="Arial"/>
          <w:b/>
        </w:rPr>
      </w:pPr>
    </w:p>
    <w:p w14:paraId="3ACA2F02" w14:textId="77777777" w:rsidR="00673855" w:rsidRDefault="00673855" w:rsidP="0031716D">
      <w:pPr>
        <w:rPr>
          <w:rFonts w:ascii="Arial" w:hAnsi="Arial" w:cs="Arial"/>
          <w:b/>
        </w:rPr>
      </w:pPr>
      <w:r w:rsidRPr="00673855">
        <w:rPr>
          <w:rFonts w:ascii="Arial" w:hAnsi="Arial" w:cs="Arial"/>
          <w:b/>
        </w:rPr>
        <w:t>Qualifications:</w:t>
      </w:r>
    </w:p>
    <w:p w14:paraId="797A3717" w14:textId="77777777" w:rsidR="00673855" w:rsidRPr="003F7705" w:rsidRDefault="00673855" w:rsidP="00F9050B">
      <w:pPr>
        <w:rPr>
          <w:rFonts w:ascii="Arial" w:hAnsi="Arial" w:cs="Arial"/>
          <w:b/>
          <w:u w:val="single"/>
          <w:lang w:val="en-CA"/>
        </w:rPr>
      </w:pPr>
    </w:p>
    <w:p w14:paraId="60A0659D" w14:textId="77777777" w:rsidR="00673855" w:rsidRPr="0098688C" w:rsidRDefault="00673855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Knowledge of cleaning </w:t>
      </w:r>
      <w:r w:rsidR="0098688C">
        <w:rPr>
          <w:rFonts w:ascii="Arial" w:hAnsi="Arial" w:cs="Arial"/>
        </w:rPr>
        <w:t>products to maintain building</w:t>
      </w:r>
      <w:r w:rsidR="00620D59">
        <w:rPr>
          <w:rFonts w:ascii="Arial" w:hAnsi="Arial" w:cs="Arial"/>
        </w:rPr>
        <w:t>.</w:t>
      </w:r>
    </w:p>
    <w:p w14:paraId="04672669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Ability to operate building cleaning equipment</w:t>
      </w:r>
      <w:r w:rsidR="00620D59">
        <w:rPr>
          <w:rFonts w:ascii="Arial" w:hAnsi="Arial" w:cs="Arial"/>
        </w:rPr>
        <w:t>.</w:t>
      </w:r>
    </w:p>
    <w:p w14:paraId="04392C9E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Ability to perform manual </w:t>
      </w:r>
      <w:proofErr w:type="spellStart"/>
      <w:r>
        <w:rPr>
          <w:rFonts w:ascii="Arial" w:hAnsi="Arial" w:cs="Arial"/>
        </w:rPr>
        <w:t>labour</w:t>
      </w:r>
      <w:proofErr w:type="spellEnd"/>
      <w:r>
        <w:rPr>
          <w:rFonts w:ascii="Arial" w:hAnsi="Arial" w:cs="Arial"/>
        </w:rPr>
        <w:t xml:space="preserve"> such as snow shoveling and grass cutting.</w:t>
      </w:r>
    </w:p>
    <w:p w14:paraId="20714BCB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Ability to perform minor repairs.</w:t>
      </w:r>
    </w:p>
    <w:p w14:paraId="35756C89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Experience working with building trade persons</w:t>
      </w:r>
      <w:r w:rsidR="00620D59">
        <w:rPr>
          <w:rFonts w:ascii="Arial" w:hAnsi="Arial" w:cs="Arial"/>
        </w:rPr>
        <w:t>.</w:t>
      </w:r>
    </w:p>
    <w:p w14:paraId="74D189AD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Good communication skills.</w:t>
      </w:r>
    </w:p>
    <w:p w14:paraId="259B9DBF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Ability to work with minimum supervision.</w:t>
      </w:r>
    </w:p>
    <w:p w14:paraId="5DFF7171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Prior experience as Buildi</w:t>
      </w:r>
      <w:r w:rsidR="009E11DA">
        <w:rPr>
          <w:rFonts w:ascii="Arial" w:hAnsi="Arial" w:cs="Arial"/>
        </w:rPr>
        <w:t>ng Caretaker would be an</w:t>
      </w:r>
      <w:r>
        <w:rPr>
          <w:rFonts w:ascii="Arial" w:hAnsi="Arial" w:cs="Arial"/>
        </w:rPr>
        <w:t xml:space="preserve"> asset.</w:t>
      </w:r>
    </w:p>
    <w:p w14:paraId="2BAFD9B6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he </w:t>
      </w:r>
      <w:r w:rsidR="009E11DA">
        <w:rPr>
          <w:rFonts w:ascii="Arial" w:hAnsi="Arial" w:cs="Arial"/>
        </w:rPr>
        <w:t>C</w:t>
      </w:r>
      <w:r>
        <w:rPr>
          <w:rFonts w:ascii="Arial" w:hAnsi="Arial" w:cs="Arial"/>
        </w:rPr>
        <w:t>aretaker is responsible for weekend</w:t>
      </w:r>
      <w:r w:rsidR="009E11DA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</w:t>
      </w:r>
      <w:r w:rsidR="009E11DA">
        <w:rPr>
          <w:rFonts w:ascii="Arial" w:hAnsi="Arial" w:cs="Arial"/>
        </w:rPr>
        <w:t>d after hour</w:t>
      </w:r>
      <w:r>
        <w:rPr>
          <w:rFonts w:ascii="Arial" w:hAnsi="Arial" w:cs="Arial"/>
        </w:rPr>
        <w:t xml:space="preserve"> building emergencies.</w:t>
      </w:r>
    </w:p>
    <w:p w14:paraId="143FF6E8" w14:textId="77777777" w:rsidR="0098688C" w:rsidRPr="0098688C" w:rsidRDefault="0098688C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Lock out service for Tenants only.</w:t>
      </w:r>
    </w:p>
    <w:p w14:paraId="74EFE94F" w14:textId="77777777" w:rsidR="0098688C" w:rsidRPr="0098688C" w:rsidRDefault="00F9050B" w:rsidP="0067385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Must provide a</w:t>
      </w:r>
      <w:r w:rsidR="0098688C">
        <w:rPr>
          <w:rFonts w:ascii="Arial" w:hAnsi="Arial" w:cs="Arial"/>
        </w:rPr>
        <w:t xml:space="preserve"> clear criminal record check.</w:t>
      </w:r>
    </w:p>
    <w:p w14:paraId="32D68365" w14:textId="77777777" w:rsidR="0098688C" w:rsidRDefault="0098688C" w:rsidP="0098688C">
      <w:pPr>
        <w:rPr>
          <w:rFonts w:ascii="Arial" w:hAnsi="Arial" w:cs="Arial"/>
          <w:b/>
          <w:u w:val="single"/>
        </w:rPr>
      </w:pPr>
    </w:p>
    <w:p w14:paraId="6A7B91BB" w14:textId="77777777" w:rsidR="0098688C" w:rsidRDefault="0098688C" w:rsidP="009868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lary range:  As per collective agreement – </w:t>
      </w:r>
      <w:r w:rsidR="00620D59">
        <w:rPr>
          <w:rFonts w:ascii="Arial" w:hAnsi="Arial" w:cs="Arial"/>
        </w:rPr>
        <w:t>C.U.P.E Local</w:t>
      </w:r>
      <w:r>
        <w:rPr>
          <w:rFonts w:ascii="Arial" w:hAnsi="Arial" w:cs="Arial"/>
        </w:rPr>
        <w:t xml:space="preserve"> 4376</w:t>
      </w:r>
    </w:p>
    <w:p w14:paraId="21929D2F" w14:textId="77777777" w:rsidR="00F9050B" w:rsidRPr="00F9050B" w:rsidRDefault="00F9050B" w:rsidP="00F9050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alary range - $24,000 to $29,000</w:t>
      </w:r>
      <w:r w:rsidR="0033685A">
        <w:rPr>
          <w:rFonts w:ascii="Arial" w:hAnsi="Arial" w:cs="Arial"/>
        </w:rPr>
        <w:t xml:space="preserve"> annually.</w:t>
      </w:r>
    </w:p>
    <w:p w14:paraId="10A4DD48" w14:textId="77777777" w:rsidR="0098688C" w:rsidRPr="00F9050B" w:rsidRDefault="0098688C" w:rsidP="00F9050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en</w:t>
      </w:r>
      <w:r w:rsidR="002370ED">
        <w:rPr>
          <w:rFonts w:ascii="Arial" w:hAnsi="Arial" w:cs="Arial"/>
        </w:rPr>
        <w:t xml:space="preserve">t Subsidy </w:t>
      </w:r>
      <w:r w:rsidR="002F155C">
        <w:rPr>
          <w:rFonts w:ascii="Arial" w:hAnsi="Arial" w:cs="Arial"/>
        </w:rPr>
        <w:t>– deduction of $</w:t>
      </w:r>
      <w:r w:rsidR="002370ED">
        <w:rPr>
          <w:rFonts w:ascii="Arial" w:hAnsi="Arial" w:cs="Arial"/>
        </w:rPr>
        <w:t>445.00 a month</w:t>
      </w:r>
      <w:r w:rsidR="002F155C">
        <w:rPr>
          <w:rFonts w:ascii="Arial" w:hAnsi="Arial" w:cs="Arial"/>
        </w:rPr>
        <w:t xml:space="preserve"> for a two bedroom apartment</w:t>
      </w:r>
      <w:r>
        <w:rPr>
          <w:rFonts w:ascii="Arial" w:hAnsi="Arial" w:cs="Arial"/>
        </w:rPr>
        <w:t>.</w:t>
      </w:r>
      <w:r w:rsidR="00F9050B">
        <w:rPr>
          <w:rFonts w:ascii="Arial" w:hAnsi="Arial" w:cs="Arial"/>
        </w:rPr>
        <w:t xml:space="preserve"> R</w:t>
      </w:r>
      <w:r w:rsidR="002F155C">
        <w:rPr>
          <w:rFonts w:ascii="Arial" w:hAnsi="Arial" w:cs="Arial"/>
        </w:rPr>
        <w:t>ent includes Hydro, Water,</w:t>
      </w:r>
      <w:r w:rsidR="002370ED">
        <w:rPr>
          <w:rFonts w:ascii="Arial" w:hAnsi="Arial" w:cs="Arial"/>
        </w:rPr>
        <w:t xml:space="preserve"> and indoor parking</w:t>
      </w:r>
      <w:r w:rsidR="0033685A">
        <w:rPr>
          <w:rFonts w:ascii="Arial" w:hAnsi="Arial" w:cs="Arial"/>
        </w:rPr>
        <w:t>.</w:t>
      </w:r>
    </w:p>
    <w:p w14:paraId="1FC9D864" w14:textId="77777777" w:rsidR="0098688C" w:rsidRDefault="0098688C" w:rsidP="0098688C">
      <w:pPr>
        <w:rPr>
          <w:rFonts w:ascii="Arial" w:hAnsi="Arial" w:cs="Arial"/>
        </w:rPr>
      </w:pPr>
    </w:p>
    <w:p w14:paraId="1D7F47E0" w14:textId="77777777" w:rsidR="0098688C" w:rsidRPr="0098688C" w:rsidRDefault="00F9050B" w:rsidP="0098688C">
      <w:pPr>
        <w:rPr>
          <w:rFonts w:ascii="Arial" w:hAnsi="Arial" w:cs="Arial"/>
        </w:rPr>
      </w:pPr>
      <w:r>
        <w:rPr>
          <w:rFonts w:ascii="Arial" w:hAnsi="Arial" w:cs="Arial"/>
        </w:rPr>
        <w:t>Please email r</w:t>
      </w:r>
      <w:r w:rsidR="00620D59">
        <w:rPr>
          <w:rFonts w:ascii="Arial" w:hAnsi="Arial" w:cs="Arial"/>
        </w:rPr>
        <w:t>esume</w:t>
      </w:r>
      <w:r>
        <w:rPr>
          <w:rFonts w:ascii="Arial" w:hAnsi="Arial" w:cs="Arial"/>
        </w:rPr>
        <w:t xml:space="preserve"> to:</w:t>
      </w:r>
      <w:r w:rsidR="00620D59">
        <w:rPr>
          <w:rFonts w:ascii="Arial" w:hAnsi="Arial" w:cs="Arial"/>
        </w:rPr>
        <w:t xml:space="preserve"> pmason@tenten.mb.ca</w:t>
      </w:r>
    </w:p>
    <w:sectPr w:rsidR="0098688C" w:rsidRPr="0098688C" w:rsidSect="004D0626">
      <w:headerReference w:type="default" r:id="rId7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AF2AB" w14:textId="77777777" w:rsidR="00B13931" w:rsidRDefault="00B13931">
      <w:r>
        <w:separator/>
      </w:r>
    </w:p>
  </w:endnote>
  <w:endnote w:type="continuationSeparator" w:id="0">
    <w:p w14:paraId="65DC1E77" w14:textId="77777777" w:rsidR="00B13931" w:rsidRDefault="00B13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52428" w14:textId="77777777" w:rsidR="00B13931" w:rsidRDefault="00B13931">
      <w:r>
        <w:separator/>
      </w:r>
    </w:p>
  </w:footnote>
  <w:footnote w:type="continuationSeparator" w:id="0">
    <w:p w14:paraId="3B220969" w14:textId="77777777" w:rsidR="00B13931" w:rsidRDefault="00B139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4397F" w14:textId="77777777" w:rsidR="00BE7A9E" w:rsidRDefault="00BE7A9E">
    <w:pPr>
      <w:pStyle w:val="Header"/>
    </w:pPr>
    <w:r w:rsidRPr="00BE7A9E"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4F3D9B1D" wp14:editId="0974850D">
          <wp:simplePos x="0" y="0"/>
          <wp:positionH relativeFrom="column">
            <wp:posOffset>-1143000</wp:posOffset>
          </wp:positionH>
          <wp:positionV relativeFrom="paragraph">
            <wp:posOffset>-449580</wp:posOffset>
          </wp:positionV>
          <wp:extent cx="7772400" cy="10071100"/>
          <wp:effectExtent l="25400" t="0" r="0" b="0"/>
          <wp:wrapNone/>
          <wp:docPr id="2" name="Picture 2" descr="Ten Ten Letterhead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 Ten Letterhead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0071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A3E42"/>
    <w:multiLevelType w:val="hybridMultilevel"/>
    <w:tmpl w:val="4184B3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BC0F59"/>
    <w:multiLevelType w:val="hybridMultilevel"/>
    <w:tmpl w:val="416AFA4A"/>
    <w:lvl w:ilvl="0" w:tplc="9ABE1A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TQyNzM1tjQwNLBQ0lEKTi0uzszPAykwqgUAMd6SSywAAAA="/>
  </w:docVars>
  <w:rsids>
    <w:rsidRoot w:val="00BE7A9E"/>
    <w:rsid w:val="000A09D1"/>
    <w:rsid w:val="000C1B04"/>
    <w:rsid w:val="000D3390"/>
    <w:rsid w:val="00115FE7"/>
    <w:rsid w:val="0012102C"/>
    <w:rsid w:val="001E34E1"/>
    <w:rsid w:val="001E7F53"/>
    <w:rsid w:val="002370ED"/>
    <w:rsid w:val="00275776"/>
    <w:rsid w:val="002E5F7A"/>
    <w:rsid w:val="002E7525"/>
    <w:rsid w:val="002F155C"/>
    <w:rsid w:val="0031716D"/>
    <w:rsid w:val="00324033"/>
    <w:rsid w:val="0033685A"/>
    <w:rsid w:val="0034059A"/>
    <w:rsid w:val="00354B13"/>
    <w:rsid w:val="003633AD"/>
    <w:rsid w:val="003E564B"/>
    <w:rsid w:val="003F7705"/>
    <w:rsid w:val="00406CAB"/>
    <w:rsid w:val="00442506"/>
    <w:rsid w:val="0049528C"/>
    <w:rsid w:val="004A2450"/>
    <w:rsid w:val="004A2DDB"/>
    <w:rsid w:val="005D0622"/>
    <w:rsid w:val="00620D59"/>
    <w:rsid w:val="00673855"/>
    <w:rsid w:val="00701D06"/>
    <w:rsid w:val="00786EE6"/>
    <w:rsid w:val="007D2FF6"/>
    <w:rsid w:val="007F0B69"/>
    <w:rsid w:val="0098688C"/>
    <w:rsid w:val="009E11DA"/>
    <w:rsid w:val="00AE1E45"/>
    <w:rsid w:val="00AF37B1"/>
    <w:rsid w:val="00B13931"/>
    <w:rsid w:val="00B57852"/>
    <w:rsid w:val="00B65568"/>
    <w:rsid w:val="00BA3588"/>
    <w:rsid w:val="00BE7A9E"/>
    <w:rsid w:val="00CC0B38"/>
    <w:rsid w:val="00D354A0"/>
    <w:rsid w:val="00DA5053"/>
    <w:rsid w:val="00E7378F"/>
    <w:rsid w:val="00F9050B"/>
    <w:rsid w:val="00FA2F7E"/>
    <w:rsid w:val="00FC3B7C"/>
    <w:rsid w:val="00FE7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EC45E4"/>
  <w15:docId w15:val="{F11BACEE-D0F3-4F9A-BF4B-4C1FEB587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8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E7A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7A9E"/>
  </w:style>
  <w:style w:type="paragraph" w:styleId="Footer">
    <w:name w:val="footer"/>
    <w:basedOn w:val="Normal"/>
    <w:link w:val="FooterChar"/>
    <w:uiPriority w:val="99"/>
    <w:semiHidden/>
    <w:unhideWhenUsed/>
    <w:rsid w:val="00BE7A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7A9E"/>
  </w:style>
  <w:style w:type="paragraph" w:styleId="NoSpacing">
    <w:name w:val="No Spacing"/>
    <w:uiPriority w:val="1"/>
    <w:qFormat/>
    <w:rsid w:val="00701D0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D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D0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1716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3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3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ress Printers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omchuk</dc:creator>
  <cp:keywords/>
  <cp:lastModifiedBy>Idorenyin Mbang</cp:lastModifiedBy>
  <cp:revision>2</cp:revision>
  <cp:lastPrinted>2021-09-23T14:58:00Z</cp:lastPrinted>
  <dcterms:created xsi:type="dcterms:W3CDTF">2021-09-24T14:45:00Z</dcterms:created>
  <dcterms:modified xsi:type="dcterms:W3CDTF">2021-09-24T14:45:00Z</dcterms:modified>
</cp:coreProperties>
</file>